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888d63551ca494b3fed48f614c5f012b1b044"/>
      <w:r>
        <w:rPr>
          <w:b/>
        </w:rPr>
        <w:t xml:space="preserve">ПРОТОКОЛ ПРО РЕЗУЛЬТАТИ ЗЕМЕЛЬНИХ ТОРГІВ № LRE001-UA-20240328-543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Ілліне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сільськогосподарського призначення комунальної власності, строком на 7 років, площею 0,0748 га, що розташована в межах, м. Іллінці, вулиця Незалежності, Вінницького району, Вінницької області, кадастровий номер 0521285700:02:000:0756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несільськогосподарського призначення комунальної власності, строком на 7 років, площею 0,0748 га, що розташована в межах, м. Іллінці, вулиця Незалежності, Вінницького району, Вінницької області, кадастровий номер 0521285700:02:000:07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743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822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рижак Руслан Сергійович , ІПН/РНОКПП: 31593076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стапенко Назарій Вікторович, ІПН/РНОКПП: 35309102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зельчук Денис Анатолійович, ІПН/РНОКПП: 31843085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дорчук Олена Андріївна, ІПН/РНОКПП: 22858215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рма "Люстдорф" у формі товариства з обмеженою відповідальністю, ЄДРПОУ: 230635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4:39: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Ілліне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27:23Z</dcterms:created>
  <dcterms:modified xsi:type="dcterms:W3CDTF">2024-05-20T18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